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43729506"/>
        <w:docPartObj>
          <w:docPartGallery w:val="Cover Pages"/>
          <w:docPartUnique/>
        </w:docPartObj>
      </w:sdtPr>
      <w:sdtEndPr>
        <w:rPr>
          <w:rFonts w:eastAsiaTheme="minorEastAsia"/>
          <w:color w:val="FFFFFF" w:themeColor="background1"/>
          <w:sz w:val="72"/>
          <w:szCs w:val="72"/>
        </w:rPr>
      </w:sdtEndPr>
      <w:sdtContent>
        <w:p w14:paraId="3A0806A7" w14:textId="330D9482" w:rsidR="003E17CA" w:rsidRDefault="003E17C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F4A727A" wp14:editId="3616730F">
                    <wp:simplePos x="0" y="0"/>
                    <wp:positionH relativeFrom="page">
                      <wp:posOffset>4381805</wp:posOffset>
                    </wp:positionH>
                    <wp:positionV relativeFrom="page">
                      <wp:posOffset>0</wp:posOffset>
                    </wp:positionV>
                    <wp:extent cx="3267288" cy="10058400"/>
                    <wp:effectExtent l="0" t="0" r="9525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267288" cy="10058400"/>
                              <a:chOff x="-153618" y="0"/>
                              <a:chExt cx="3267288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3D9440C" w14:textId="07B14755" w:rsidR="003E17CA" w:rsidRPr="00050372" w:rsidRDefault="003E17CA">
                                  <w:pPr>
                                    <w:pStyle w:val="NoSpacing"/>
                                    <w:rPr>
                                      <w:color w:val="C00000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color w:val="C00000"/>
                                      <w:sz w:val="96"/>
                                      <w:szCs w:val="96"/>
                                    </w:rPr>
                                    <w:t>Lab 5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53618" y="7973360"/>
                                <a:ext cx="3105222" cy="163149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21146F2E" w14:textId="77777777" w:rsidR="003E17CA" w:rsidRPr="00B233F1" w:rsidRDefault="003E17CA" w:rsidP="00050372">
                                  <w:pPr>
                                    <w:spacing w:line="360" w:lineRule="auto"/>
                                    <w:ind w:left="360" w:hanging="360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Team Members:</w:t>
                                  </w:r>
                                </w:p>
                                <w:p w14:paraId="27FA03FD" w14:textId="77777777" w:rsidR="003E17CA" w:rsidRPr="00B233F1" w:rsidRDefault="003E17CA" w:rsidP="00050372">
                                  <w:pPr>
                                    <w:spacing w:line="360" w:lineRule="auto"/>
                                    <w:ind w:left="360" w:hanging="360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Alan Tony (191CS207)</w:t>
                                  </w:r>
                                </w:p>
                                <w:p w14:paraId="3D77D74E" w14:textId="77777777" w:rsidR="003E17CA" w:rsidRPr="00B233F1" w:rsidRDefault="003E17CA" w:rsidP="00050372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Aashish Prateek (191CS225)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0F4A727A" id="Group 453" o:spid="_x0000_s1026" style="position:absolute;margin-left:345pt;margin-top:0;width:257.25pt;height:11in;z-index:251659264;mso-height-percent:1000;mso-position-horizontal-relative:page;mso-position-vertical-relative:page;mso-height-percent:1000" coordorigin="-1536" coordsize="32672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" fillcolor="#a8d08d [1945]" stroked="f" strokecolor="white" strokeweight="1pt">
                      <v:fill r:id="rId7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63D9440C" w14:textId="07B14755" w:rsidR="003E17CA" w:rsidRPr="00050372" w:rsidRDefault="003E17CA">
                            <w:pPr>
                              <w:pStyle w:val="NoSpacing"/>
                              <w:rPr>
                                <w:color w:val="C00000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C00000"/>
                                <w:sz w:val="96"/>
                                <w:szCs w:val="96"/>
                              </w:rPr>
                              <w:t>Lab 5</w:t>
                            </w:r>
                          </w:p>
                        </w:txbxContent>
                      </v:textbox>
                    </v:rect>
                    <v:rect id="Rectangle 9" o:spid="_x0000_s1030" style="position:absolute;left:-1536;top:79733;width:31052;height:1631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21146F2E" w14:textId="77777777" w:rsidR="003E17CA" w:rsidRPr="00B233F1" w:rsidRDefault="003E17CA" w:rsidP="00050372">
                            <w:pPr>
                              <w:spacing w:line="360" w:lineRule="auto"/>
                              <w:ind w:left="360" w:hanging="360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Team Members:</w:t>
                            </w:r>
                          </w:p>
                          <w:p w14:paraId="27FA03FD" w14:textId="77777777" w:rsidR="003E17CA" w:rsidRPr="00B233F1" w:rsidRDefault="003E17CA" w:rsidP="00050372">
                            <w:pPr>
                              <w:spacing w:line="360" w:lineRule="auto"/>
                              <w:ind w:left="360" w:hanging="360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Alan Tony (191CS207)</w:t>
                            </w:r>
                          </w:p>
                          <w:p w14:paraId="3D77D74E" w14:textId="77777777" w:rsidR="003E17CA" w:rsidRPr="00B233F1" w:rsidRDefault="003E17CA" w:rsidP="00050372">
                            <w:pPr>
                              <w:pStyle w:val="NoSpacing"/>
                              <w:spacing w:line="360" w:lineRule="auto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Aashish Prateek (191CS225)</w:t>
                            </w: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648DDE5" wp14:editId="04754CB2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398B8F5F" w14:textId="350F9896" w:rsidR="003E17CA" w:rsidRDefault="003E17CA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Computer Networks Lab (CS302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648DDE5"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398B8F5F" w14:textId="350F9896" w:rsidR="003E17CA" w:rsidRDefault="003E17CA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Computer Networks Lab (CS302)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60F41805" w14:textId="77777777" w:rsidR="003E17CA" w:rsidRPr="003A399A" w:rsidRDefault="003E17CA" w:rsidP="003A399A">
          <w:pPr>
            <w:rPr>
              <w:b/>
              <w:bCs/>
              <w:sz w:val="28"/>
              <w:szCs w:val="28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230C0C7A" wp14:editId="2047668F">
                <wp:simplePos x="0" y="0"/>
                <wp:positionH relativeFrom="page">
                  <wp:align>left</wp:align>
                </wp:positionH>
                <wp:positionV relativeFrom="page">
                  <wp:posOffset>3496666</wp:posOffset>
                </wp:positionV>
                <wp:extent cx="7543444" cy="5028964"/>
                <wp:effectExtent l="0" t="0" r="635" b="635"/>
                <wp:wrapNone/>
                <wp:docPr id="46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4" name="Picture 1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43444" cy="5028964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6778FEC" w14:textId="6E36454D" w:rsidR="003E17CA" w:rsidRDefault="003E17CA">
          <w:pPr>
            <w:rPr>
              <w:rFonts w:eastAsiaTheme="minorEastAsia"/>
              <w:color w:val="FFFFFF" w:themeColor="background1"/>
              <w:sz w:val="72"/>
              <w:szCs w:val="72"/>
            </w:rPr>
          </w:pPr>
          <w:r>
            <w:rPr>
              <w:rFonts w:eastAsiaTheme="minorEastAsia"/>
              <w:color w:val="FFFFFF" w:themeColor="background1"/>
              <w:sz w:val="72"/>
              <w:szCs w:val="72"/>
            </w:rPr>
            <w:br w:type="page"/>
          </w:r>
        </w:p>
      </w:sdtContent>
    </w:sdt>
    <w:p w14:paraId="5ED356A3" w14:textId="7D2B054F" w:rsidR="005F022C" w:rsidRPr="001A1F25" w:rsidRDefault="005F022C" w:rsidP="695F9DBB">
      <w:pPr>
        <w:rPr>
          <w:rFonts w:eastAsia="Times New Roman" w:cstheme="minorHAnsi"/>
          <w:b/>
          <w:bCs/>
          <w:sz w:val="28"/>
          <w:szCs w:val="28"/>
        </w:rPr>
      </w:pPr>
      <w:r w:rsidRPr="001A1F25">
        <w:rPr>
          <w:rFonts w:eastAsia="Times New Roman" w:cstheme="minorHAnsi"/>
          <w:b/>
          <w:bCs/>
          <w:sz w:val="28"/>
          <w:szCs w:val="28"/>
        </w:rPr>
        <w:lastRenderedPageBreak/>
        <w:t>Ans.1.</w:t>
      </w:r>
    </w:p>
    <w:p w14:paraId="7C96A7C6" w14:textId="67520DFF" w:rsidR="003A7150" w:rsidRPr="001A1F25" w:rsidRDefault="005F022C" w:rsidP="695F9DBB">
      <w:pPr>
        <w:rPr>
          <w:rFonts w:eastAsia="Times New Roman" w:cstheme="minorHAnsi"/>
          <w:i/>
          <w:iCs/>
          <w:sz w:val="24"/>
          <w:szCs w:val="24"/>
        </w:rPr>
      </w:pPr>
      <w:r w:rsidRPr="001A1F25">
        <w:rPr>
          <w:rFonts w:eastAsia="Times New Roman" w:cstheme="minorHAnsi"/>
          <w:sz w:val="28"/>
          <w:szCs w:val="28"/>
        </w:rPr>
        <w:t>Code:</w:t>
      </w:r>
    </w:p>
    <w:p w14:paraId="755CD140" w14:textId="46D53673" w:rsidR="005F022C" w:rsidRPr="001A1F25" w:rsidRDefault="005F022C" w:rsidP="695F9DBB">
      <w:pPr>
        <w:rPr>
          <w:rFonts w:eastAsia="Times New Roman" w:cstheme="minorHAnsi"/>
          <w:i/>
          <w:iCs/>
          <w:sz w:val="24"/>
          <w:szCs w:val="24"/>
        </w:rPr>
      </w:pPr>
      <w:r w:rsidRPr="001A1F25">
        <w:rPr>
          <w:rFonts w:eastAsia="Times New Roman" w:cstheme="minorHAnsi"/>
          <w:i/>
          <w:iCs/>
          <w:sz w:val="24"/>
          <w:szCs w:val="24"/>
        </w:rPr>
        <w:t>SSL_</w:t>
      </w:r>
      <w:r w:rsidRPr="001A1F25">
        <w:rPr>
          <w:rFonts w:eastAsia="Times New Roman" w:cstheme="minorHAnsi"/>
          <w:i/>
          <w:iCs/>
          <w:sz w:val="24"/>
          <w:szCs w:val="24"/>
        </w:rPr>
        <w:t>server</w:t>
      </w:r>
      <w:r w:rsidRPr="001A1F25">
        <w:rPr>
          <w:rFonts w:eastAsia="Times New Roman" w:cstheme="minorHAnsi"/>
          <w:i/>
          <w:iCs/>
          <w:sz w:val="24"/>
          <w:szCs w:val="24"/>
        </w:rPr>
        <w:t>.py</w:t>
      </w:r>
    </w:p>
    <w:bookmarkStart w:id="0" w:name="_MON_1695899127"/>
    <w:bookmarkEnd w:id="0"/>
    <w:p w14:paraId="22762521" w14:textId="13B55319" w:rsidR="005F022C" w:rsidRPr="001A1F25" w:rsidRDefault="003A7150" w:rsidP="695F9DBB">
      <w:pPr>
        <w:rPr>
          <w:rFonts w:eastAsia="Times New Roman" w:cstheme="minorHAnsi"/>
          <w:i/>
          <w:iCs/>
          <w:sz w:val="24"/>
          <w:szCs w:val="24"/>
        </w:rPr>
      </w:pPr>
      <w:r w:rsidRPr="001A1F25">
        <w:rPr>
          <w:rFonts w:eastAsia="Times New Roman" w:cstheme="minorHAnsi"/>
          <w:i/>
          <w:iCs/>
          <w:sz w:val="24"/>
          <w:szCs w:val="24"/>
        </w:rPr>
        <w:object w:dxaOrig="9026" w:dyaOrig="13680" w14:anchorId="37B5E5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4" type="#_x0000_t75" style="width:346.15pt;height:523.25pt" o:ole="">
            <v:imagedata r:id="rId9" o:title=""/>
          </v:shape>
          <o:OLEObject Type="Embed" ProgID="Word.OpenDocumentText.12" ShapeID="_x0000_i1064" DrawAspect="Content" ObjectID="_1695900919" r:id="rId10"/>
        </w:object>
      </w:r>
    </w:p>
    <w:p w14:paraId="3F0FCF20" w14:textId="77777777" w:rsidR="00D016BD" w:rsidRPr="001A1F25" w:rsidRDefault="00D016BD" w:rsidP="003A7150">
      <w:pPr>
        <w:rPr>
          <w:rFonts w:eastAsia="Times New Roman" w:cstheme="minorHAnsi"/>
          <w:i/>
          <w:iCs/>
          <w:sz w:val="24"/>
          <w:szCs w:val="24"/>
        </w:rPr>
      </w:pPr>
    </w:p>
    <w:p w14:paraId="744C9536" w14:textId="63A7FFDE" w:rsidR="003A7150" w:rsidRPr="001A1F25" w:rsidRDefault="003A7150" w:rsidP="003A7150">
      <w:pPr>
        <w:rPr>
          <w:rFonts w:eastAsia="Times New Roman" w:cstheme="minorHAnsi"/>
          <w:i/>
          <w:iCs/>
          <w:sz w:val="24"/>
          <w:szCs w:val="24"/>
        </w:rPr>
      </w:pPr>
      <w:r w:rsidRPr="001A1F25">
        <w:rPr>
          <w:rFonts w:eastAsia="Times New Roman" w:cstheme="minorHAnsi"/>
          <w:i/>
          <w:iCs/>
          <w:sz w:val="24"/>
          <w:szCs w:val="24"/>
        </w:rPr>
        <w:lastRenderedPageBreak/>
        <w:t>SSL_client.py</w:t>
      </w:r>
    </w:p>
    <w:bookmarkStart w:id="1" w:name="_MON_1695899296"/>
    <w:bookmarkEnd w:id="1"/>
    <w:p w14:paraId="2E419C42" w14:textId="6A034087" w:rsidR="003A7150" w:rsidRPr="001A1F25" w:rsidRDefault="003A7150" w:rsidP="003A7150">
      <w:pPr>
        <w:rPr>
          <w:rFonts w:eastAsia="Times New Roman" w:cstheme="minorHAnsi"/>
          <w:i/>
          <w:iCs/>
          <w:sz w:val="24"/>
          <w:szCs w:val="24"/>
        </w:rPr>
      </w:pPr>
      <w:r w:rsidRPr="001A1F25">
        <w:rPr>
          <w:rFonts w:eastAsia="Times New Roman" w:cstheme="minorHAnsi"/>
          <w:i/>
          <w:iCs/>
          <w:sz w:val="24"/>
          <w:szCs w:val="24"/>
        </w:rPr>
        <w:object w:dxaOrig="9026" w:dyaOrig="13680" w14:anchorId="26144FF8">
          <v:shape id="_x0000_i1053" type="#_x0000_t75" style="width:403.45pt;height:611.5pt" o:ole="">
            <v:imagedata r:id="rId11" o:title=""/>
          </v:shape>
          <o:OLEObject Type="Embed" ProgID="Word.OpenDocumentText.12" ShapeID="_x0000_i1053" DrawAspect="Content" ObjectID="_1695900920" r:id="rId12"/>
        </w:object>
      </w:r>
    </w:p>
    <w:p w14:paraId="25B84E70" w14:textId="3C5D432B" w:rsidR="005F022C" w:rsidRPr="001A1F25" w:rsidRDefault="003A7150" w:rsidP="695F9DBB">
      <w:pPr>
        <w:rPr>
          <w:rFonts w:eastAsia="Times New Roman" w:cstheme="minorHAnsi"/>
          <w:sz w:val="28"/>
          <w:szCs w:val="28"/>
        </w:rPr>
      </w:pPr>
      <w:r w:rsidRPr="001A1F25">
        <w:rPr>
          <w:rFonts w:eastAsia="Times New Roman" w:cstheme="minorHAnsi"/>
          <w:sz w:val="28"/>
          <w:szCs w:val="28"/>
        </w:rPr>
        <w:lastRenderedPageBreak/>
        <w:t>Output:</w:t>
      </w:r>
    </w:p>
    <w:p w14:paraId="60E6AEBF" w14:textId="7989F63F" w:rsidR="003A7150" w:rsidRPr="001A1F25" w:rsidRDefault="003A7150" w:rsidP="695F9DBB">
      <w:pPr>
        <w:rPr>
          <w:rFonts w:eastAsia="Times New Roman" w:cstheme="minorHAnsi"/>
          <w:i/>
          <w:iCs/>
          <w:sz w:val="24"/>
          <w:szCs w:val="24"/>
        </w:rPr>
      </w:pPr>
      <w:r w:rsidRPr="001A1F25">
        <w:rPr>
          <w:rFonts w:eastAsia="Times New Roman" w:cstheme="minorHAnsi"/>
          <w:i/>
          <w:iCs/>
          <w:sz w:val="24"/>
          <w:szCs w:val="24"/>
        </w:rPr>
        <w:t>Server side:</w:t>
      </w:r>
    </w:p>
    <w:p w14:paraId="5DA0F89D" w14:textId="3CB8D695" w:rsidR="003A7150" w:rsidRPr="001A1F25" w:rsidRDefault="003A7150" w:rsidP="695F9DBB">
      <w:pPr>
        <w:rPr>
          <w:rFonts w:eastAsia="Times New Roman" w:cstheme="minorHAnsi"/>
          <w:b/>
          <w:bCs/>
          <w:sz w:val="28"/>
          <w:szCs w:val="28"/>
        </w:rPr>
      </w:pPr>
      <w:r w:rsidRPr="001A1F25">
        <w:rPr>
          <w:rFonts w:eastAsia="Times New Roman" w:cstheme="minorHAnsi"/>
          <w:b/>
          <w:bCs/>
          <w:sz w:val="28"/>
          <w:szCs w:val="28"/>
        </w:rPr>
        <w:drawing>
          <wp:inline distT="0" distB="0" distL="0" distR="0" wp14:anchorId="68D9DE88" wp14:editId="78464F4D">
            <wp:extent cx="5943600" cy="7480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EA2C" w14:textId="44EA7536" w:rsidR="003A7150" w:rsidRPr="001A1F25" w:rsidRDefault="003A7150" w:rsidP="695F9DBB">
      <w:pPr>
        <w:rPr>
          <w:rFonts w:eastAsia="Times New Roman" w:cstheme="minorHAnsi"/>
          <w:i/>
          <w:iCs/>
          <w:sz w:val="24"/>
          <w:szCs w:val="24"/>
        </w:rPr>
      </w:pPr>
      <w:r w:rsidRPr="001A1F25">
        <w:rPr>
          <w:rFonts w:eastAsia="Times New Roman" w:cstheme="minorHAnsi"/>
          <w:i/>
          <w:iCs/>
          <w:sz w:val="24"/>
          <w:szCs w:val="24"/>
        </w:rPr>
        <w:t>Client side:</w:t>
      </w:r>
    </w:p>
    <w:p w14:paraId="719F6CE9" w14:textId="4DD04BDD" w:rsidR="003A7150" w:rsidRPr="001A1F25" w:rsidRDefault="003A7150" w:rsidP="695F9DBB">
      <w:pPr>
        <w:rPr>
          <w:rFonts w:eastAsia="Times New Roman" w:cstheme="minorHAnsi"/>
          <w:i/>
          <w:iCs/>
          <w:sz w:val="24"/>
          <w:szCs w:val="24"/>
        </w:rPr>
      </w:pPr>
      <w:r w:rsidRPr="001A1F25">
        <w:rPr>
          <w:rFonts w:eastAsia="Times New Roman" w:cstheme="minorHAnsi"/>
          <w:i/>
          <w:iCs/>
          <w:sz w:val="24"/>
          <w:szCs w:val="24"/>
        </w:rPr>
        <w:drawing>
          <wp:inline distT="0" distB="0" distL="0" distR="0" wp14:anchorId="4AFB3E2B" wp14:editId="4DA944A8">
            <wp:extent cx="5943600" cy="7016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5EE27" w14:textId="7FA45013" w:rsidR="49CA98F8" w:rsidRPr="001A1F25" w:rsidRDefault="49CA98F8" w:rsidP="695F9DBB">
      <w:pPr>
        <w:rPr>
          <w:rFonts w:eastAsia="Times New Roman" w:cstheme="minorHAnsi"/>
          <w:b/>
          <w:bCs/>
          <w:sz w:val="28"/>
          <w:szCs w:val="28"/>
        </w:rPr>
      </w:pPr>
      <w:r w:rsidRPr="001A1F25">
        <w:rPr>
          <w:rFonts w:eastAsia="Times New Roman" w:cstheme="minorHAnsi"/>
          <w:b/>
          <w:bCs/>
          <w:sz w:val="28"/>
          <w:szCs w:val="28"/>
        </w:rPr>
        <w:t xml:space="preserve">Ans.2. </w:t>
      </w:r>
    </w:p>
    <w:p w14:paraId="5C0E409A" w14:textId="5CD8EFE2" w:rsidR="49CA98F8" w:rsidRPr="001A1F25" w:rsidRDefault="49CA98F8" w:rsidP="695F9DBB">
      <w:pPr>
        <w:rPr>
          <w:rFonts w:eastAsia="Times New Roman" w:cstheme="minorHAnsi"/>
          <w:sz w:val="24"/>
          <w:szCs w:val="24"/>
        </w:rPr>
      </w:pPr>
      <w:r w:rsidRPr="001A1F25">
        <w:rPr>
          <w:rFonts w:eastAsia="Times New Roman" w:cstheme="minorHAnsi"/>
          <w:b/>
          <w:bCs/>
          <w:sz w:val="28"/>
          <w:szCs w:val="28"/>
        </w:rPr>
        <w:t>(a.)</w:t>
      </w:r>
      <w:r w:rsidRPr="001A1F25">
        <w:rPr>
          <w:rFonts w:eastAsia="Times New Roman" w:cstheme="minorHAnsi"/>
          <w:sz w:val="28"/>
          <w:szCs w:val="28"/>
        </w:rPr>
        <w:t xml:space="preserve"> </w:t>
      </w:r>
      <w:r w:rsidRPr="001A1F25">
        <w:rPr>
          <w:rFonts w:eastAsia="Times New Roman" w:cstheme="minorHAnsi"/>
          <w:sz w:val="24"/>
          <w:szCs w:val="24"/>
        </w:rPr>
        <w:t xml:space="preserve">Following is a snapshot of the </w:t>
      </w:r>
      <w:r w:rsidR="1BC04BC3" w:rsidRPr="001A1F25">
        <w:rPr>
          <w:rFonts w:eastAsia="Times New Roman" w:cstheme="minorHAnsi"/>
          <w:sz w:val="24"/>
          <w:szCs w:val="24"/>
        </w:rPr>
        <w:t>Wireshark TCP trace:</w:t>
      </w:r>
    </w:p>
    <w:p w14:paraId="10710D92" w14:textId="63A1C923" w:rsidR="695F9DBB" w:rsidRPr="001A1F25" w:rsidRDefault="1BC04BC3" w:rsidP="00EA2BAB">
      <w:pPr>
        <w:jc w:val="center"/>
        <w:rPr>
          <w:rFonts w:cstheme="minorHAnsi"/>
          <w:sz w:val="24"/>
          <w:szCs w:val="24"/>
        </w:rPr>
      </w:pPr>
      <w:r w:rsidRPr="001A1F25">
        <w:rPr>
          <w:rFonts w:cstheme="minorHAnsi"/>
          <w:noProof/>
          <w:sz w:val="24"/>
          <w:szCs w:val="24"/>
        </w:rPr>
        <w:drawing>
          <wp:inline distT="0" distB="0" distL="0" distR="0" wp14:anchorId="31490425" wp14:editId="0D629224">
            <wp:extent cx="4572000" cy="2466975"/>
            <wp:effectExtent l="0" t="0" r="0" b="0"/>
            <wp:docPr id="916556223" name="Picture 916556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990E7" w14:textId="6F2A5D04" w:rsidR="765E088F" w:rsidRPr="001A1F25" w:rsidRDefault="765E088F" w:rsidP="695F9DBB">
      <w:pPr>
        <w:rPr>
          <w:rFonts w:cstheme="minorHAnsi"/>
          <w:sz w:val="24"/>
          <w:szCs w:val="24"/>
        </w:rPr>
      </w:pPr>
    </w:p>
    <w:p w14:paraId="1E79B03B" w14:textId="428900EE" w:rsidR="765E088F" w:rsidRPr="001A1F25" w:rsidRDefault="765E088F" w:rsidP="695F9DBB">
      <w:pPr>
        <w:rPr>
          <w:rFonts w:cstheme="minorHAnsi"/>
          <w:sz w:val="24"/>
          <w:szCs w:val="24"/>
        </w:rPr>
      </w:pPr>
      <w:r w:rsidRPr="001A1F25">
        <w:rPr>
          <w:rFonts w:cstheme="minorHAnsi"/>
          <w:sz w:val="24"/>
          <w:szCs w:val="24"/>
        </w:rPr>
        <w:t>Following is the three</w:t>
      </w:r>
      <w:r w:rsidR="00EA2BAB" w:rsidRPr="001A1F25">
        <w:rPr>
          <w:rFonts w:cstheme="minorHAnsi"/>
          <w:sz w:val="24"/>
          <w:szCs w:val="24"/>
        </w:rPr>
        <w:t>-</w:t>
      </w:r>
      <w:r w:rsidRPr="001A1F25">
        <w:rPr>
          <w:rFonts w:cstheme="minorHAnsi"/>
          <w:sz w:val="24"/>
          <w:szCs w:val="24"/>
        </w:rPr>
        <w:t>way handshake as seen in Wireshark:</w:t>
      </w:r>
    </w:p>
    <w:p w14:paraId="6792C481" w14:textId="27616794" w:rsidR="765E088F" w:rsidRPr="001A1F25" w:rsidRDefault="765E088F" w:rsidP="00EA2BAB">
      <w:pPr>
        <w:jc w:val="center"/>
        <w:rPr>
          <w:rFonts w:cstheme="minorHAnsi"/>
          <w:sz w:val="24"/>
          <w:szCs w:val="24"/>
        </w:rPr>
      </w:pPr>
      <w:r w:rsidRPr="001A1F25">
        <w:rPr>
          <w:rFonts w:cstheme="minorHAnsi"/>
          <w:noProof/>
          <w:sz w:val="24"/>
          <w:szCs w:val="24"/>
        </w:rPr>
        <w:drawing>
          <wp:inline distT="0" distB="0" distL="0" distR="0" wp14:anchorId="302F3E83" wp14:editId="5888EC5C">
            <wp:extent cx="4572000" cy="295275"/>
            <wp:effectExtent l="0" t="0" r="0" b="0"/>
            <wp:docPr id="1000583859" name="Picture 1000583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25B7" w14:textId="24B6D7BB" w:rsidR="695F9DBB" w:rsidRPr="001A1F25" w:rsidRDefault="695F9DBB" w:rsidP="695F9DBB">
      <w:pPr>
        <w:rPr>
          <w:rFonts w:cstheme="minorHAnsi"/>
          <w:sz w:val="24"/>
          <w:szCs w:val="24"/>
        </w:rPr>
      </w:pPr>
    </w:p>
    <w:p w14:paraId="047A4B3E" w14:textId="1CF58D85" w:rsidR="46EBFEF6" w:rsidRPr="001A1F25" w:rsidRDefault="1BC04BC3" w:rsidP="00EA2BAB">
      <w:pPr>
        <w:rPr>
          <w:rFonts w:cstheme="minorHAnsi"/>
          <w:sz w:val="24"/>
          <w:szCs w:val="24"/>
        </w:rPr>
      </w:pPr>
      <w:r w:rsidRPr="001A1F25">
        <w:rPr>
          <w:rFonts w:cstheme="minorHAnsi"/>
          <w:sz w:val="24"/>
          <w:szCs w:val="24"/>
        </w:rPr>
        <w:t>As we can clearly observe the trace for TCP packets above, we take a close look at the first three rows of the trace</w:t>
      </w:r>
      <w:r w:rsidR="35DDE282" w:rsidRPr="001A1F25">
        <w:rPr>
          <w:rFonts w:cstheme="minorHAnsi"/>
          <w:sz w:val="24"/>
          <w:szCs w:val="24"/>
        </w:rPr>
        <w:t xml:space="preserve"> and we observe that my laptop with IP address 192.168.0.152 is sending a [SYN] request </w:t>
      </w:r>
      <w:r w:rsidR="6E1C314F" w:rsidRPr="001A1F25">
        <w:rPr>
          <w:rFonts w:cstheme="minorHAnsi"/>
          <w:sz w:val="24"/>
          <w:szCs w:val="24"/>
        </w:rPr>
        <w:t>to IP address of</w:t>
      </w:r>
      <w:r w:rsidR="00EA2BAB" w:rsidRPr="001A1F25">
        <w:rPr>
          <w:rFonts w:cstheme="minorHAnsi"/>
          <w:sz w:val="24"/>
          <w:szCs w:val="24"/>
        </w:rPr>
        <w:t xml:space="preserve"> </w:t>
      </w:r>
      <w:r w:rsidR="6E1C314F" w:rsidRPr="001A1F25">
        <w:rPr>
          <w:rFonts w:cstheme="minorHAnsi"/>
          <w:sz w:val="24"/>
          <w:szCs w:val="24"/>
        </w:rPr>
        <w:t>server which is 13.109.187.170</w:t>
      </w:r>
      <w:r w:rsidR="46EBFEF6" w:rsidRPr="001A1F25">
        <w:rPr>
          <w:rFonts w:cstheme="minorHAnsi"/>
          <w:sz w:val="24"/>
          <w:szCs w:val="24"/>
        </w:rPr>
        <w:t xml:space="preserve"> whose sequence number is = 0,</w:t>
      </w:r>
    </w:p>
    <w:p w14:paraId="441589EF" w14:textId="1E5488BF" w:rsidR="46EBFEF6" w:rsidRPr="001A1F25" w:rsidRDefault="46EBFEF6" w:rsidP="00EA2BAB">
      <w:pPr>
        <w:rPr>
          <w:rFonts w:cstheme="minorHAnsi"/>
          <w:sz w:val="24"/>
          <w:szCs w:val="24"/>
        </w:rPr>
      </w:pPr>
      <w:r w:rsidRPr="001A1F25">
        <w:rPr>
          <w:rFonts w:cstheme="minorHAnsi"/>
          <w:sz w:val="24"/>
          <w:szCs w:val="24"/>
        </w:rPr>
        <w:lastRenderedPageBreak/>
        <w:t>This is the first step in the three</w:t>
      </w:r>
      <w:r w:rsidR="00EA2BAB" w:rsidRPr="001A1F25">
        <w:rPr>
          <w:rFonts w:cstheme="minorHAnsi"/>
          <w:sz w:val="24"/>
          <w:szCs w:val="24"/>
        </w:rPr>
        <w:t>-</w:t>
      </w:r>
      <w:r w:rsidRPr="001A1F25">
        <w:rPr>
          <w:rFonts w:cstheme="minorHAnsi"/>
          <w:sz w:val="24"/>
          <w:szCs w:val="24"/>
        </w:rPr>
        <w:t>way handshake where my laptop sends a TCP packet with sequence number 0</w:t>
      </w:r>
      <w:r w:rsidR="7E79A0AA" w:rsidRPr="001A1F25">
        <w:rPr>
          <w:rFonts w:cstheme="minorHAnsi"/>
          <w:sz w:val="24"/>
          <w:szCs w:val="24"/>
        </w:rPr>
        <w:t>. And we also observe that the syn bit in the flags is set to ‘true’:</w:t>
      </w:r>
    </w:p>
    <w:p w14:paraId="06A449B1" w14:textId="3A8E021D" w:rsidR="7E79A0AA" w:rsidRPr="001A1F25" w:rsidRDefault="7E79A0AA" w:rsidP="695F9DBB">
      <w:pPr>
        <w:ind w:left="720" w:firstLine="720"/>
        <w:rPr>
          <w:rFonts w:cstheme="minorHAnsi"/>
          <w:sz w:val="24"/>
          <w:szCs w:val="24"/>
        </w:rPr>
      </w:pPr>
      <w:r w:rsidRPr="001A1F25">
        <w:rPr>
          <w:rFonts w:cstheme="minorHAnsi"/>
          <w:noProof/>
          <w:sz w:val="24"/>
          <w:szCs w:val="24"/>
        </w:rPr>
        <w:drawing>
          <wp:inline distT="0" distB="0" distL="0" distR="0" wp14:anchorId="14AD19EA" wp14:editId="21027C16">
            <wp:extent cx="4572000" cy="1771650"/>
            <wp:effectExtent l="0" t="0" r="0" b="0"/>
            <wp:docPr id="306870214" name="Picture 306870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C1BD8" w14:textId="2D43FA81" w:rsidR="1BC04BC3" w:rsidRPr="001A1F25" w:rsidRDefault="1BC04BC3" w:rsidP="695F9DBB">
      <w:pPr>
        <w:rPr>
          <w:rFonts w:cstheme="minorHAnsi"/>
          <w:sz w:val="24"/>
          <w:szCs w:val="24"/>
        </w:rPr>
      </w:pPr>
    </w:p>
    <w:p w14:paraId="04560FD0" w14:textId="2729CAE0" w:rsidR="78E9AB72" w:rsidRPr="001A1F25" w:rsidRDefault="78E9AB72" w:rsidP="00EA2BAB">
      <w:pPr>
        <w:rPr>
          <w:rFonts w:eastAsiaTheme="minorEastAsia" w:cstheme="minorHAnsi"/>
          <w:sz w:val="24"/>
          <w:szCs w:val="24"/>
        </w:rPr>
      </w:pPr>
      <w:r w:rsidRPr="001A1F25">
        <w:rPr>
          <w:rFonts w:eastAsia="Times New Roman" w:cstheme="minorHAnsi"/>
          <w:sz w:val="24"/>
          <w:szCs w:val="24"/>
        </w:rPr>
        <w:t>Now in the second part</w:t>
      </w:r>
      <w:r w:rsidR="773B99E3" w:rsidRPr="001A1F25">
        <w:rPr>
          <w:rFonts w:eastAsia="Times New Roman" w:cstheme="minorHAnsi"/>
          <w:sz w:val="24"/>
          <w:szCs w:val="24"/>
        </w:rPr>
        <w:t>(way)</w:t>
      </w:r>
      <w:r w:rsidRPr="001A1F25">
        <w:rPr>
          <w:rFonts w:eastAsia="Times New Roman" w:cstheme="minorHAnsi"/>
          <w:sz w:val="24"/>
          <w:szCs w:val="24"/>
        </w:rPr>
        <w:t xml:space="preserve"> of the handshake we observe that second row </w:t>
      </w:r>
      <w:r w:rsidR="3571B66B" w:rsidRPr="001A1F25">
        <w:rPr>
          <w:rFonts w:eastAsia="Times New Roman" w:cstheme="minorHAnsi"/>
          <w:sz w:val="24"/>
          <w:szCs w:val="24"/>
        </w:rPr>
        <w:t xml:space="preserve">of the </w:t>
      </w:r>
      <w:r w:rsidR="7FAD8AC2" w:rsidRPr="001A1F25">
        <w:rPr>
          <w:rFonts w:eastAsia="Times New Roman" w:cstheme="minorHAnsi"/>
          <w:sz w:val="24"/>
          <w:szCs w:val="24"/>
        </w:rPr>
        <w:t>handshake</w:t>
      </w:r>
      <w:r w:rsidRPr="001A1F25">
        <w:rPr>
          <w:rFonts w:eastAsia="Times New Roman" w:cstheme="minorHAnsi"/>
          <w:sz w:val="24"/>
          <w:szCs w:val="24"/>
        </w:rPr>
        <w:t xml:space="preserve"> where </w:t>
      </w:r>
      <w:r w:rsidR="38286542" w:rsidRPr="001A1F25">
        <w:rPr>
          <w:rFonts w:eastAsia="Times New Roman" w:cstheme="minorHAnsi"/>
          <w:sz w:val="24"/>
          <w:szCs w:val="24"/>
        </w:rPr>
        <w:t xml:space="preserve">the serve responds with a SYN-ACK message with Seq=0 and Ack=1. </w:t>
      </w:r>
      <w:r w:rsidR="38286542" w:rsidRPr="001A1F25">
        <w:rPr>
          <w:rFonts w:eastAsiaTheme="minorEastAsia" w:cstheme="minorHAnsi"/>
          <w:sz w:val="24"/>
          <w:szCs w:val="24"/>
        </w:rPr>
        <w:t>The sequence a</w:t>
      </w:r>
      <w:r w:rsidR="001A1F25" w:rsidRPr="001A1F25">
        <w:rPr>
          <w:rFonts w:eastAsiaTheme="minorEastAsia" w:cstheme="minorHAnsi"/>
          <w:sz w:val="24"/>
          <w:szCs w:val="24"/>
        </w:rPr>
        <w:t>nd</w:t>
      </w:r>
      <w:r w:rsidR="38286542" w:rsidRPr="001A1F25">
        <w:rPr>
          <w:rFonts w:eastAsiaTheme="minorEastAsia" w:cstheme="minorHAnsi"/>
          <w:sz w:val="24"/>
          <w:szCs w:val="24"/>
        </w:rPr>
        <w:t xml:space="preserve"> acks numbers are related between the client and server.  So, for the TCP handshake example, if the client sends a seq=0, the server responds with ack=1</w:t>
      </w:r>
      <w:r w:rsidR="117ADCF2" w:rsidRPr="001A1F25">
        <w:rPr>
          <w:rFonts w:eastAsiaTheme="minorEastAsia" w:cstheme="minorHAnsi"/>
          <w:sz w:val="24"/>
          <w:szCs w:val="24"/>
        </w:rPr>
        <w:t>. Ack is basically acknowledgement number.</w:t>
      </w:r>
      <w:r w:rsidR="54A39041" w:rsidRPr="001A1F25">
        <w:rPr>
          <w:rFonts w:eastAsiaTheme="minorEastAsia" w:cstheme="minorHAnsi"/>
          <w:sz w:val="24"/>
          <w:szCs w:val="24"/>
        </w:rPr>
        <w:t xml:space="preserve"> We can even observe this is the flags section where the Ack bit is set to 1 </w:t>
      </w:r>
      <w:r w:rsidR="688B213E" w:rsidRPr="001A1F25">
        <w:rPr>
          <w:rFonts w:eastAsiaTheme="minorEastAsia" w:cstheme="minorHAnsi"/>
          <w:sz w:val="24"/>
          <w:szCs w:val="24"/>
        </w:rPr>
        <w:t>along with the syn bit.</w:t>
      </w:r>
      <w:r w:rsidR="332EAECE" w:rsidRPr="001A1F25">
        <w:rPr>
          <w:rFonts w:eastAsiaTheme="minorEastAsia" w:cstheme="minorHAnsi"/>
          <w:sz w:val="24"/>
          <w:szCs w:val="24"/>
        </w:rPr>
        <w:t xml:space="preserve"> This happens as server acknowledges that it received from the client</w:t>
      </w:r>
      <w:r w:rsidR="00EA2BAB" w:rsidRPr="001A1F25">
        <w:rPr>
          <w:rFonts w:eastAsiaTheme="minorEastAsia" w:cstheme="minorHAnsi"/>
          <w:sz w:val="24"/>
          <w:szCs w:val="24"/>
        </w:rPr>
        <w:t>.</w:t>
      </w:r>
    </w:p>
    <w:p w14:paraId="6D6094AD" w14:textId="47DD1785" w:rsidR="54A39041" w:rsidRPr="001A1F25" w:rsidRDefault="54A39041" w:rsidP="00EA2BAB">
      <w:pPr>
        <w:jc w:val="center"/>
        <w:rPr>
          <w:rFonts w:cstheme="minorHAnsi"/>
          <w:sz w:val="24"/>
          <w:szCs w:val="24"/>
        </w:rPr>
      </w:pPr>
      <w:r w:rsidRPr="001A1F25">
        <w:rPr>
          <w:rFonts w:cstheme="minorHAnsi"/>
          <w:noProof/>
          <w:sz w:val="24"/>
          <w:szCs w:val="24"/>
        </w:rPr>
        <w:drawing>
          <wp:inline distT="0" distB="0" distL="0" distR="0" wp14:anchorId="07C17D33" wp14:editId="1D254121">
            <wp:extent cx="4572000" cy="1085850"/>
            <wp:effectExtent l="0" t="0" r="0" b="0"/>
            <wp:docPr id="806095404" name="Picture 806095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3E618" w14:textId="2B3EF143" w:rsidR="54A39041" w:rsidRPr="001A1F25" w:rsidRDefault="54A39041" w:rsidP="00EA2BAB">
      <w:pPr>
        <w:rPr>
          <w:rFonts w:eastAsia="Calibri" w:cstheme="minorHAnsi"/>
          <w:sz w:val="24"/>
          <w:szCs w:val="24"/>
        </w:rPr>
      </w:pPr>
      <w:r w:rsidRPr="001A1F25">
        <w:rPr>
          <w:rFonts w:cstheme="minorHAnsi"/>
          <w:sz w:val="24"/>
          <w:szCs w:val="24"/>
        </w:rPr>
        <w:t>Finally</w:t>
      </w:r>
      <w:r w:rsidR="001A1F25" w:rsidRPr="001A1F25">
        <w:rPr>
          <w:rFonts w:cstheme="minorHAnsi"/>
          <w:sz w:val="24"/>
          <w:szCs w:val="24"/>
        </w:rPr>
        <w:t>,</w:t>
      </w:r>
      <w:r w:rsidRPr="001A1F25">
        <w:rPr>
          <w:rFonts w:cstheme="minorHAnsi"/>
          <w:sz w:val="24"/>
          <w:szCs w:val="24"/>
        </w:rPr>
        <w:t xml:space="preserve"> we have the third part(way) of the handshake where </w:t>
      </w:r>
      <w:r w:rsidRPr="001A1F25">
        <w:rPr>
          <w:rFonts w:eastAsia="Calibri" w:cstheme="minorHAnsi"/>
          <w:sz w:val="24"/>
          <w:szCs w:val="24"/>
        </w:rPr>
        <w:t xml:space="preserve">we can see the client that initiated the TCP session sends an </w:t>
      </w:r>
      <w:r w:rsidR="44BD5CDA" w:rsidRPr="001A1F25">
        <w:rPr>
          <w:rFonts w:eastAsia="Calibri" w:cstheme="minorHAnsi"/>
          <w:sz w:val="24"/>
          <w:szCs w:val="24"/>
        </w:rPr>
        <w:t>acknowledgement</w:t>
      </w:r>
      <w:r w:rsidRPr="001A1F25">
        <w:rPr>
          <w:rFonts w:eastAsia="Calibri" w:cstheme="minorHAnsi"/>
          <w:sz w:val="24"/>
          <w:szCs w:val="24"/>
        </w:rPr>
        <w:t xml:space="preserve"> to complete the 3-way handshake</w:t>
      </w:r>
      <w:r w:rsidR="28A00300" w:rsidRPr="001A1F25">
        <w:rPr>
          <w:rFonts w:eastAsia="Calibri" w:cstheme="minorHAnsi"/>
          <w:sz w:val="24"/>
          <w:szCs w:val="24"/>
        </w:rPr>
        <w:t xml:space="preserve">. Here the Syn bit is not set. </w:t>
      </w:r>
      <w:r w:rsidR="481773B1" w:rsidRPr="001A1F25">
        <w:rPr>
          <w:rFonts w:eastAsia="Calibri" w:cstheme="minorHAnsi"/>
          <w:sz w:val="24"/>
          <w:szCs w:val="24"/>
        </w:rPr>
        <w:t>And the type of packet sent is an ACK</w:t>
      </w:r>
      <w:r w:rsidR="005F022C" w:rsidRPr="001A1F25">
        <w:rPr>
          <w:rFonts w:eastAsia="Calibri" w:cstheme="minorHAnsi"/>
          <w:sz w:val="24"/>
          <w:szCs w:val="24"/>
        </w:rPr>
        <w:t xml:space="preserve"> </w:t>
      </w:r>
      <w:r w:rsidR="481773B1" w:rsidRPr="001A1F25">
        <w:rPr>
          <w:rFonts w:eastAsia="Calibri" w:cstheme="minorHAnsi"/>
          <w:sz w:val="24"/>
          <w:szCs w:val="24"/>
        </w:rPr>
        <w:t>(acknowledgement from the client side to server). Here Seq=1 and Ack=1</w:t>
      </w:r>
      <w:r w:rsidR="365ADD73" w:rsidRPr="001A1F25">
        <w:rPr>
          <w:rFonts w:eastAsia="Calibri" w:cstheme="minorHAnsi"/>
          <w:sz w:val="24"/>
          <w:szCs w:val="24"/>
        </w:rPr>
        <w:t xml:space="preserve"> because the TCP-Syn from the server sent a seq=0 and ack=1 in the TCP Syn-Ack. And correspondingly we can observe the flags:</w:t>
      </w:r>
    </w:p>
    <w:p w14:paraId="65D98E15" w14:textId="1522D48D" w:rsidR="161C18B6" w:rsidRPr="001A1F25" w:rsidRDefault="161C18B6" w:rsidP="00EA2BAB">
      <w:pPr>
        <w:jc w:val="center"/>
        <w:rPr>
          <w:rFonts w:cstheme="minorHAnsi"/>
          <w:sz w:val="24"/>
          <w:szCs w:val="24"/>
        </w:rPr>
      </w:pPr>
      <w:r w:rsidRPr="001A1F25">
        <w:rPr>
          <w:rFonts w:cstheme="minorHAnsi"/>
          <w:noProof/>
          <w:sz w:val="24"/>
          <w:szCs w:val="24"/>
        </w:rPr>
        <w:drawing>
          <wp:inline distT="0" distB="0" distL="0" distR="0" wp14:anchorId="7C8F15C7" wp14:editId="27457DCF">
            <wp:extent cx="4572000" cy="1047750"/>
            <wp:effectExtent l="0" t="0" r="0" b="0"/>
            <wp:docPr id="805407604" name="Picture 805407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08BD4" w14:textId="3EC48C98" w:rsidR="365ADD73" w:rsidRPr="001A1F25" w:rsidRDefault="365ADD73" w:rsidP="695F9DBB">
      <w:pPr>
        <w:rPr>
          <w:rFonts w:cstheme="minorHAnsi"/>
          <w:sz w:val="24"/>
          <w:szCs w:val="24"/>
        </w:rPr>
      </w:pPr>
    </w:p>
    <w:p w14:paraId="61F06852" w14:textId="58AEEB8F" w:rsidR="695F9DBB" w:rsidRPr="001A1F25" w:rsidRDefault="365ADD73" w:rsidP="695F9DBB">
      <w:pPr>
        <w:rPr>
          <w:rFonts w:eastAsia="Calibri" w:cstheme="minorHAnsi"/>
          <w:sz w:val="24"/>
          <w:szCs w:val="24"/>
        </w:rPr>
      </w:pPr>
      <w:r w:rsidRPr="001A1F25">
        <w:rPr>
          <w:rFonts w:eastAsia="Calibri" w:cstheme="minorHAnsi"/>
          <w:sz w:val="24"/>
          <w:szCs w:val="24"/>
        </w:rPr>
        <w:t>Thus</w:t>
      </w:r>
      <w:r w:rsidR="005F022C" w:rsidRPr="001A1F25">
        <w:rPr>
          <w:rFonts w:eastAsia="Calibri" w:cstheme="minorHAnsi"/>
          <w:sz w:val="24"/>
          <w:szCs w:val="24"/>
        </w:rPr>
        <w:t>,</w:t>
      </w:r>
      <w:r w:rsidRPr="001A1F25">
        <w:rPr>
          <w:rFonts w:eastAsia="Calibri" w:cstheme="minorHAnsi"/>
          <w:sz w:val="24"/>
          <w:szCs w:val="24"/>
        </w:rPr>
        <w:t xml:space="preserve"> the </w:t>
      </w:r>
      <w:r w:rsidR="005F022C" w:rsidRPr="001A1F25">
        <w:rPr>
          <w:rFonts w:eastAsia="Calibri" w:cstheme="minorHAnsi"/>
          <w:sz w:val="24"/>
          <w:szCs w:val="24"/>
        </w:rPr>
        <w:t>t</w:t>
      </w:r>
      <w:r w:rsidRPr="001A1F25">
        <w:rPr>
          <w:rFonts w:eastAsia="Calibri" w:cstheme="minorHAnsi"/>
          <w:sz w:val="24"/>
          <w:szCs w:val="24"/>
        </w:rPr>
        <w:t>hree</w:t>
      </w:r>
      <w:r w:rsidR="005F022C" w:rsidRPr="001A1F25">
        <w:rPr>
          <w:rFonts w:eastAsia="Calibri" w:cstheme="minorHAnsi"/>
          <w:sz w:val="24"/>
          <w:szCs w:val="24"/>
        </w:rPr>
        <w:t>-</w:t>
      </w:r>
      <w:r w:rsidRPr="001A1F25">
        <w:rPr>
          <w:rFonts w:eastAsia="Calibri" w:cstheme="minorHAnsi"/>
          <w:sz w:val="24"/>
          <w:szCs w:val="24"/>
        </w:rPr>
        <w:t>way handshake is completed between server and client</w:t>
      </w:r>
      <w:r w:rsidR="124D6CF1" w:rsidRPr="001A1F25">
        <w:rPr>
          <w:rFonts w:eastAsia="Calibri" w:cstheme="minorHAnsi"/>
          <w:sz w:val="24"/>
          <w:szCs w:val="24"/>
        </w:rPr>
        <w:t>.</w:t>
      </w:r>
    </w:p>
    <w:p w14:paraId="7AE951E5" w14:textId="498FB254" w:rsidR="124D6CF1" w:rsidRPr="001A1F25" w:rsidRDefault="124D6CF1" w:rsidP="695F9DBB">
      <w:pPr>
        <w:rPr>
          <w:rFonts w:eastAsia="Calibri" w:cstheme="minorHAnsi"/>
          <w:sz w:val="24"/>
          <w:szCs w:val="24"/>
        </w:rPr>
      </w:pPr>
      <w:r w:rsidRPr="001A1F25">
        <w:rPr>
          <w:rFonts w:eastAsia="Calibri" w:cstheme="minorHAnsi"/>
          <w:b/>
          <w:bCs/>
          <w:sz w:val="28"/>
          <w:szCs w:val="28"/>
        </w:rPr>
        <w:lastRenderedPageBreak/>
        <w:t>(b.)</w:t>
      </w:r>
      <w:r w:rsidRPr="001A1F25">
        <w:rPr>
          <w:rFonts w:eastAsia="Calibri" w:cstheme="minorHAnsi"/>
          <w:sz w:val="28"/>
          <w:szCs w:val="28"/>
        </w:rPr>
        <w:t xml:space="preserve"> </w:t>
      </w:r>
      <w:r w:rsidRPr="001A1F25">
        <w:rPr>
          <w:rFonts w:eastAsia="Calibri" w:cstheme="minorHAnsi"/>
          <w:sz w:val="24"/>
          <w:szCs w:val="24"/>
        </w:rPr>
        <w:t>Yes</w:t>
      </w:r>
      <w:r w:rsidR="005F022C" w:rsidRPr="001A1F25">
        <w:rPr>
          <w:rFonts w:eastAsia="Calibri" w:cstheme="minorHAnsi"/>
          <w:sz w:val="24"/>
          <w:szCs w:val="24"/>
        </w:rPr>
        <w:t>,</w:t>
      </w:r>
      <w:r w:rsidRPr="001A1F25">
        <w:rPr>
          <w:rFonts w:eastAsia="Calibri" w:cstheme="minorHAnsi"/>
          <w:sz w:val="24"/>
          <w:szCs w:val="24"/>
        </w:rPr>
        <w:t xml:space="preserve"> there are some retransmission packets as we can observe in the snapshot of the trace below: </w:t>
      </w:r>
    </w:p>
    <w:p w14:paraId="269FCFBE" w14:textId="57644611" w:rsidR="695F9DBB" w:rsidRPr="001A1F25" w:rsidRDefault="1008CDBB" w:rsidP="00EA2BAB">
      <w:pPr>
        <w:jc w:val="center"/>
        <w:rPr>
          <w:rFonts w:cstheme="minorHAnsi"/>
          <w:sz w:val="24"/>
          <w:szCs w:val="24"/>
        </w:rPr>
      </w:pPr>
      <w:r w:rsidRPr="001A1F25">
        <w:rPr>
          <w:rFonts w:cstheme="minorHAnsi"/>
          <w:noProof/>
          <w:sz w:val="24"/>
          <w:szCs w:val="24"/>
        </w:rPr>
        <w:drawing>
          <wp:inline distT="0" distB="0" distL="0" distR="0" wp14:anchorId="6141CC83" wp14:editId="3FB22360">
            <wp:extent cx="4462272" cy="2939986"/>
            <wp:effectExtent l="0" t="0" r="0" b="0"/>
            <wp:docPr id="2048443893" name="Picture 2048443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539" cy="294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76189" w14:textId="4C9D5022" w:rsidR="463AF4F3" w:rsidRPr="001A1F25" w:rsidRDefault="463AF4F3" w:rsidP="00EA2BAB">
      <w:pPr>
        <w:jc w:val="center"/>
        <w:rPr>
          <w:rFonts w:cstheme="minorHAnsi"/>
          <w:sz w:val="24"/>
          <w:szCs w:val="24"/>
        </w:rPr>
      </w:pPr>
      <w:r w:rsidRPr="001A1F25">
        <w:rPr>
          <w:rFonts w:cstheme="minorHAnsi"/>
          <w:noProof/>
          <w:sz w:val="24"/>
          <w:szCs w:val="24"/>
        </w:rPr>
        <w:drawing>
          <wp:inline distT="0" distB="0" distL="0" distR="0" wp14:anchorId="6ABDE6BC" wp14:editId="158F0BB9">
            <wp:extent cx="4462145" cy="130146"/>
            <wp:effectExtent l="0" t="0" r="0" b="3810"/>
            <wp:docPr id="1628028964" name="Picture 1628028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55" cy="13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34A16" w14:textId="2BC1671D" w:rsidR="1B18274D" w:rsidRPr="001A1F25" w:rsidRDefault="1B18274D" w:rsidP="695F9DBB">
      <w:pPr>
        <w:rPr>
          <w:rFonts w:cstheme="minorHAnsi"/>
          <w:sz w:val="24"/>
          <w:szCs w:val="24"/>
        </w:rPr>
      </w:pPr>
      <w:r w:rsidRPr="001A1F25">
        <w:rPr>
          <w:rFonts w:cstheme="minorHAnsi"/>
          <w:sz w:val="24"/>
          <w:szCs w:val="24"/>
        </w:rPr>
        <w:t xml:space="preserve">The above is the retransmission packet zoomed in. </w:t>
      </w:r>
      <w:r w:rsidR="49B85027" w:rsidRPr="001A1F25">
        <w:rPr>
          <w:rFonts w:cstheme="minorHAnsi"/>
          <w:sz w:val="24"/>
          <w:szCs w:val="24"/>
        </w:rPr>
        <w:t>Following are the details of the packet:</w:t>
      </w:r>
    </w:p>
    <w:p w14:paraId="0C636659" w14:textId="5A9FAF2B" w:rsidR="49B85027" w:rsidRPr="001A1F25" w:rsidRDefault="49B85027" w:rsidP="00EA2BAB">
      <w:pPr>
        <w:jc w:val="center"/>
        <w:rPr>
          <w:rFonts w:cstheme="minorHAnsi"/>
          <w:sz w:val="24"/>
          <w:szCs w:val="24"/>
        </w:rPr>
      </w:pPr>
      <w:r w:rsidRPr="001A1F25">
        <w:rPr>
          <w:rFonts w:cstheme="minorHAnsi"/>
          <w:noProof/>
          <w:sz w:val="24"/>
          <w:szCs w:val="24"/>
        </w:rPr>
        <w:drawing>
          <wp:inline distT="0" distB="0" distL="0" distR="0" wp14:anchorId="1274DE12" wp14:editId="21994338">
            <wp:extent cx="4572000" cy="1381125"/>
            <wp:effectExtent l="0" t="0" r="0" b="0"/>
            <wp:docPr id="2024887136" name="Picture 2024887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EF9A" w14:textId="7922F1A5" w:rsidR="41C2BB94" w:rsidRPr="001A1F25" w:rsidRDefault="41C2BB94" w:rsidP="695F9DBB">
      <w:pPr>
        <w:rPr>
          <w:rFonts w:cstheme="minorHAnsi"/>
          <w:sz w:val="24"/>
          <w:szCs w:val="24"/>
        </w:rPr>
      </w:pPr>
      <w:r w:rsidRPr="001A1F25">
        <w:rPr>
          <w:rFonts w:cstheme="minorHAnsi"/>
          <w:sz w:val="24"/>
          <w:szCs w:val="24"/>
        </w:rPr>
        <w:t>Retransmission of TCP packets happens due to network congestion</w:t>
      </w:r>
      <w:r w:rsidR="099104C0" w:rsidRPr="001A1F25">
        <w:rPr>
          <w:rFonts w:cstheme="minorHAnsi"/>
          <w:sz w:val="24"/>
          <w:szCs w:val="24"/>
        </w:rPr>
        <w:t>. We observe</w:t>
      </w:r>
      <w:r w:rsidR="00EA2BAB" w:rsidRPr="001A1F25">
        <w:rPr>
          <w:rFonts w:cstheme="minorHAnsi"/>
          <w:sz w:val="24"/>
          <w:szCs w:val="24"/>
        </w:rPr>
        <w:t xml:space="preserve"> </w:t>
      </w:r>
      <w:r w:rsidR="099104C0" w:rsidRPr="001A1F25">
        <w:rPr>
          <w:rFonts w:cstheme="minorHAnsi"/>
          <w:sz w:val="24"/>
          <w:szCs w:val="24"/>
        </w:rPr>
        <w:t>that the push bit is set here.</w:t>
      </w:r>
    </w:p>
    <w:p w14:paraId="635AAF69" w14:textId="5D80EC3C" w:rsidR="099104C0" w:rsidRPr="001A1F25" w:rsidRDefault="099104C0" w:rsidP="00EA2BAB">
      <w:pPr>
        <w:jc w:val="center"/>
        <w:rPr>
          <w:rFonts w:cstheme="minorHAnsi"/>
          <w:sz w:val="24"/>
          <w:szCs w:val="24"/>
        </w:rPr>
      </w:pPr>
      <w:r w:rsidRPr="001A1F25">
        <w:rPr>
          <w:rFonts w:cstheme="minorHAnsi"/>
          <w:noProof/>
          <w:sz w:val="24"/>
          <w:szCs w:val="24"/>
        </w:rPr>
        <w:drawing>
          <wp:inline distT="0" distB="0" distL="0" distR="0" wp14:anchorId="5CF66797" wp14:editId="5412B330">
            <wp:extent cx="4572000" cy="1190625"/>
            <wp:effectExtent l="0" t="0" r="0" b="0"/>
            <wp:docPr id="1947138005" name="Picture 1947138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3B73" w14:textId="5C89D28B" w:rsidR="49B85027" w:rsidRPr="001A1F25" w:rsidRDefault="49B85027" w:rsidP="695F9DBB">
      <w:pPr>
        <w:rPr>
          <w:rFonts w:cstheme="minorHAnsi"/>
          <w:sz w:val="24"/>
          <w:szCs w:val="24"/>
        </w:rPr>
      </w:pPr>
    </w:p>
    <w:p w14:paraId="582D9FC2" w14:textId="28BA6664" w:rsidR="1B18274D" w:rsidRPr="001A1F25" w:rsidRDefault="00D016BD" w:rsidP="001A1F25">
      <w:pPr>
        <w:jc w:val="center"/>
        <w:rPr>
          <w:rFonts w:cstheme="minorHAnsi"/>
          <w:sz w:val="24"/>
          <w:szCs w:val="24"/>
        </w:rPr>
      </w:pPr>
      <w:r w:rsidRPr="001A1F25">
        <w:rPr>
          <w:rFonts w:cstheme="minorHAnsi"/>
          <w:sz w:val="24"/>
          <w:szCs w:val="24"/>
        </w:rPr>
        <w:t>*****</w:t>
      </w:r>
    </w:p>
    <w:sectPr w:rsidR="1B18274D" w:rsidRPr="001A1F25" w:rsidSect="00D016BD">
      <w:footerReference w:type="default" r:id="rId24"/>
      <w:pgSz w:w="12240" w:h="15840"/>
      <w:pgMar w:top="1440" w:right="1440" w:bottom="1440" w:left="1440" w:header="720" w:footer="720" w:gutter="0"/>
      <w:pgBorders w:display="not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12F40" w14:textId="77777777" w:rsidR="00345775" w:rsidRDefault="00345775" w:rsidP="00D016BD">
      <w:pPr>
        <w:spacing w:after="0" w:line="240" w:lineRule="auto"/>
      </w:pPr>
      <w:r>
        <w:separator/>
      </w:r>
    </w:p>
  </w:endnote>
  <w:endnote w:type="continuationSeparator" w:id="0">
    <w:p w14:paraId="109D2451" w14:textId="77777777" w:rsidR="00345775" w:rsidRDefault="00345775" w:rsidP="00D0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15CC4" w14:textId="77777777" w:rsidR="00D016BD" w:rsidRDefault="00D016BD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3128673E" w14:textId="77777777" w:rsidR="00D016BD" w:rsidRDefault="00D016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82D42" w14:textId="77777777" w:rsidR="00345775" w:rsidRDefault="00345775" w:rsidP="00D016BD">
      <w:pPr>
        <w:spacing w:after="0" w:line="240" w:lineRule="auto"/>
      </w:pPr>
      <w:r>
        <w:separator/>
      </w:r>
    </w:p>
  </w:footnote>
  <w:footnote w:type="continuationSeparator" w:id="0">
    <w:p w14:paraId="05EE6717" w14:textId="77777777" w:rsidR="00345775" w:rsidRDefault="00345775" w:rsidP="00D016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Tc2NDWyNDU1NzNU0lEKTi0uzszPAykwrAUACHYTOCwAAAA="/>
  </w:docVars>
  <w:rsids>
    <w:rsidRoot w:val="0CD8D108"/>
    <w:rsid w:val="0004256C"/>
    <w:rsid w:val="001A1F25"/>
    <w:rsid w:val="00345775"/>
    <w:rsid w:val="00347836"/>
    <w:rsid w:val="003A7150"/>
    <w:rsid w:val="003E17CA"/>
    <w:rsid w:val="005F022C"/>
    <w:rsid w:val="00740154"/>
    <w:rsid w:val="00D016BD"/>
    <w:rsid w:val="00EA2BAB"/>
    <w:rsid w:val="090C89DE"/>
    <w:rsid w:val="099104C0"/>
    <w:rsid w:val="0B139115"/>
    <w:rsid w:val="0C085027"/>
    <w:rsid w:val="0C8DAA7E"/>
    <w:rsid w:val="0CD8D108"/>
    <w:rsid w:val="0CFD410F"/>
    <w:rsid w:val="0E77F1F0"/>
    <w:rsid w:val="1008CDBB"/>
    <w:rsid w:val="106DF026"/>
    <w:rsid w:val="111AF89B"/>
    <w:rsid w:val="117ADCF2"/>
    <w:rsid w:val="124D6CF1"/>
    <w:rsid w:val="1422A3AA"/>
    <w:rsid w:val="161C18B6"/>
    <w:rsid w:val="18672FBC"/>
    <w:rsid w:val="19FBAA0F"/>
    <w:rsid w:val="1B18274D"/>
    <w:rsid w:val="1B96EB7F"/>
    <w:rsid w:val="1BC04BC3"/>
    <w:rsid w:val="1F3BF037"/>
    <w:rsid w:val="2003D905"/>
    <w:rsid w:val="20591944"/>
    <w:rsid w:val="22DE896B"/>
    <w:rsid w:val="23EDAA62"/>
    <w:rsid w:val="24891080"/>
    <w:rsid w:val="28A00300"/>
    <w:rsid w:val="2ACC8277"/>
    <w:rsid w:val="2B88B34F"/>
    <w:rsid w:val="2C141A4B"/>
    <w:rsid w:val="331D876A"/>
    <w:rsid w:val="332EAECE"/>
    <w:rsid w:val="337D77B6"/>
    <w:rsid w:val="3571B66B"/>
    <w:rsid w:val="35DDE282"/>
    <w:rsid w:val="365ADD73"/>
    <w:rsid w:val="368CA2EA"/>
    <w:rsid w:val="37C9C05A"/>
    <w:rsid w:val="38286542"/>
    <w:rsid w:val="396E11E6"/>
    <w:rsid w:val="3C7D48AD"/>
    <w:rsid w:val="3F9BC112"/>
    <w:rsid w:val="419481CF"/>
    <w:rsid w:val="41C2BB94"/>
    <w:rsid w:val="43396DAB"/>
    <w:rsid w:val="44BD5CDA"/>
    <w:rsid w:val="463AF4F3"/>
    <w:rsid w:val="46E36785"/>
    <w:rsid w:val="46EBFEF6"/>
    <w:rsid w:val="481773B1"/>
    <w:rsid w:val="49B85027"/>
    <w:rsid w:val="49CA98F8"/>
    <w:rsid w:val="4C9606C5"/>
    <w:rsid w:val="4EC51350"/>
    <w:rsid w:val="4F2241D3"/>
    <w:rsid w:val="50A66685"/>
    <w:rsid w:val="511C88DB"/>
    <w:rsid w:val="51244390"/>
    <w:rsid w:val="54A39041"/>
    <w:rsid w:val="5E510BD3"/>
    <w:rsid w:val="5F3BBDE3"/>
    <w:rsid w:val="66E87313"/>
    <w:rsid w:val="672DA76B"/>
    <w:rsid w:val="6805A7B3"/>
    <w:rsid w:val="688B213E"/>
    <w:rsid w:val="695F9DBB"/>
    <w:rsid w:val="6C15AD64"/>
    <w:rsid w:val="6E1C314F"/>
    <w:rsid w:val="6F225F99"/>
    <w:rsid w:val="70860808"/>
    <w:rsid w:val="74863E40"/>
    <w:rsid w:val="765E088F"/>
    <w:rsid w:val="773B99E3"/>
    <w:rsid w:val="78E7891C"/>
    <w:rsid w:val="78E9AB72"/>
    <w:rsid w:val="790F8E70"/>
    <w:rsid w:val="7D8F2AB2"/>
    <w:rsid w:val="7E79A0AA"/>
    <w:rsid w:val="7FAD8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8D108"/>
  <w15:chartTrackingRefBased/>
  <w15:docId w15:val="{88A9EA85-6E7E-4208-A04A-6DCA75230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016B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016BD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D016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6BD"/>
  </w:style>
  <w:style w:type="paragraph" w:styleId="Footer">
    <w:name w:val="footer"/>
    <w:basedOn w:val="Normal"/>
    <w:link w:val="FooterChar"/>
    <w:uiPriority w:val="99"/>
    <w:unhideWhenUsed/>
    <w:rsid w:val="00D016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6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oleObject" Target="embeddings/oleObject1.bin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E6E5B-00E4-4A8E-9DD3-0965794BC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 Lab (CS302)</dc:title>
  <dc:subject/>
  <dc:creator>Lakshmi Aashish Prateek Janaswamy</dc:creator>
  <cp:keywords/>
  <dc:description/>
  <cp:lastModifiedBy>Alan Tony</cp:lastModifiedBy>
  <cp:revision>6</cp:revision>
  <dcterms:created xsi:type="dcterms:W3CDTF">2021-10-16T07:02:00Z</dcterms:created>
  <dcterms:modified xsi:type="dcterms:W3CDTF">2021-10-16T09:18:00Z</dcterms:modified>
</cp:coreProperties>
</file>